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007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เครื่องหมายคูณตัวนี้ค่ะเอามาเหมือนเดิม ตัวนี้คูณตัวนี้เพราะมันอยู่ระหว่างกลุ่มนะคะ แล้วก็เลยเอาครูมาใส่ตรงนี้ เหมือนเดิมนะห้ามลืมนะคะเสร็จแล้ว ต่อมาคือ 5 5 ตัวนี้เหมือนกันเลยฐานมีอยู่ 3 ตัวนะคะ เราเขียนแค่ครั้งเดียวพอ จ้าเดี๋ยวเขียนแค่ครั้งเดียวพอนะคะ เสร็จแล้วเลขชี้กำลังข้างบนเป็นยังไงเอามาบวกกัน เห็นไหม 324 ข้างบนเนี่ยเหมือนกันเลยเอามาบวกกัน บรรทัดนี้เรียบร้อยแล้วแสดงวิธีคิดหมดแล้ว รอมาหาคำตอบ รวมเลย ผลลัพธ์นะคะ 3 เป็นเท่าไหร่คะเป็น 8 อันนี้บวกกันง่ายๆ ครูณรงค์มาเหมือนเดิมนะลูกเนี่ยครูน่ะ ห้ามลืมนะคะเวลาลูกเขียนไม่ละเอียดเลยแล้วลูกก็ลืมเอาครูลงมาไม่เอานะคะ เขียนให้ครบ เขียนให้ครบให้เรียบร้อยนะคะ ปอมายังเหลืออะไรเหลือ 5 ใช่ไหม เราก็ เอา 5 ลงมานะคะ 5 ตัวนี้นะ เขียนลงมา ข้างบนเลขชี้กำลังเอาไปรวมกันถูกไหม 3 + 2 เป็น แล้วเอาไปบวก 4 รวมเป็น 9 อันนี้คือคำตอบนะคะ ตัวนี้คือคำตอบ ใช้หลักการใช้คุณสมบัติข้อนี้ นักเรียนสังเกตดีๆอันไหนที่มันฐานเหมือนกันเอามาคลุกรวมกัน ถ้ามันคูณให้เอาเลขชี้กำลังเนี่ยมารวมกันนะคะ ดูตัวอย่างที่ 2 ตัวอย่างที่ 2 เหมือนกันไหมคะฐาน any เหมือนกันเลยเหมือนกันเลยเพราะฉะนั้น ไม่ต้องแบ่งกลุ่มเหมือนข้อแรกนะคะก็เอามาแค่ตัวเดียว มาแค่ตัวเดียวเท่านั้น ก็คือ 2 ส่วน 3 นะคะตัวนี้ เสร็จแล้วเลขชี้กำลังข้างบน มันมี 2 ใช่ไหมบวกด้วย 5 บวกด้วย 6 และบวกด้วย 4 อยู่ตรงนี้ คำตอบก็คือ 2 ส่วน 3 ยกกำลัง 17 ได้ไหมคะ อันนี้ง่ายมีวิธีทำอยู่ 2 ลำดับขั้นตอนนะคะ 2 ลำดับ อันแรกให้แสดงวิธีคิดอันที่ 2 ให้หาคำตอบได้คำตอบสุดท้ายมานะคะ อันนี้ดูนะข้อ 3 ข้อ 3 เหมือนหรือต่างกัน แบ่งเป็นกี่กลุ่มลูกแบ่งเป็นกี่กลุ่มอันนี้ ฐานมันต่างกันนะ อันนึงมี 30 ปะ อันคือ 5 เพราะฉะนั้นเราก็แบ่งได้อย่างนี้ค่ะ 3 กับ 5 เสร็จแล้วเลขชี้กำลังสังเกตดีๆนะคะถ้าเลขชี้กำลังเป็นลบ ตรงนี้ เช่น - 2 เวลาเราเอามาห้ามลืมนะคะไม่ใช่เป็นบวกนะ เป็นลบเหมือนกัน สัญลักษณ์เครื่องหมายจะต้องตรงกันนะคะ 3 - 2 แล้วเอาไปบวก 3 เหลืออยู่ - 2 คำตอบ อันนี้ -3 เริ่มเขียนมาสัญลักษณ์ - 3 เหมือนกัน เอาไปบวก 2 และ บวก 4 คำตอบคือ กูตอบถูกไหม ลูกหว้าข้อนี้ตอบถูกไหมคะ ลูกหรือพี่ เช็คซิ 5 ^ -3 + 2 + 4 2 + 4 เป็นเท่าไหร่ 2 + 4 เป็นเท่าไหร่ เบนซ์ ไปไหนอ่ะเป็นอะไรเป็น 8 หรือลูก 2 + 4 เอามาบวกกันก่อน 2 + 4 รวมเป็น เป็น 6 นะคะ 2 + 4 เป็น 6 เล่นแล้วพอเราได้ 6 เอาไปลบ 3 คำตอบคือ ปาล์ม ถูกแล้วนะคะ ถูกแล้ววิธีคิดค่าลูกดูว่าเออ -3 มันอยู่ข้างหน้า ลำบาก กลัวมันจะผิดให้ลูกเอาตัวที่เป็นบวกในไปรวมกันก่อนแล้วค่อยเอามาลบกันนะคะ ขั้นตอนสุดท้าย เขาบอกว่า ฐานเหมือนกัน สามารถนำเลขชี้กำลังมาบวกกันได้เลยนะคะ โดยที่ฐานยังเหมือนเดิม หาไม่เปลี่ยนนะ ไม่ว่ากูจะให้ฐานะคืออะไรถ้ามันเหมือนกันนะคะ ให้เอามาบวกกัน วันนี้ แบบฝึกนี้ให้ลูกทำเอง แล้วกูจะแจกให้ท้ายคาบนะคะ ตอนนี้วิธีคิด เข้าใจแล้วนะ อันแรก วันเนี้ย วิธีทำ เหมือนกับตัวอย่างเลย 9 ยกกำลังอะไร 3 + 5 + 5 คุณด้วย 7 ยกกำลัง 2 + 3 - 2 แล้วก็เท่ากับหาคำตอบ เข้าใจนะอันนี้ให้แสดงวิธีทำ เหมือนกับตัวอย่าง เหมือนกับตัวอย่างข้างบนนี้นะคะเหมือนกัน ให้ทำ มันก็ตัวอย่างเลยมีทั้งหมดอยู่ 3 ข้อ ลูกแยกดีๆนะคะลูกแยกดีๆ วันนี้ เหมือนกันมันติดลบมันเป็นลบรูปก็ต้องใส่ลบด้วย ห้ามลืมนะคะ ถ้าเมื่อไหร่ไม่ได้เอาสัญลักษณ์มาตรงกันแสดงว่าคำตอบนั้นผิดนะ เข้าใจแล้วนะ อาทิตย์นี้มาดูวันนี้นะคะที่เราจะเรียน เรื่องของคุณสมบัติของเลขยกกำลังมีอยู่ 2 ข้อนะคะ กูจะสอนลูกวันนี้ก็คือข้อนี้ เลขยกกำลังมันซ้อนเลขยกกำลังกันทำยังไงล่ะ เมื่อกี้มันเป็นบวกสังเกตดีๆนะ มันเป็นบวก แต่ตัวนี้ ยกกำลัง M ทั้งหมด ^ n เห็นไหม มันอยู่ชิดกันมันไม่ได้แยกแล้วใส่เครื่องหมายสัญลักษณ์การคูณมันเป็นเลขที่ซ้อนกัน สังเกตดีๆเอ๋ตัวนี้ก็เลยกลายเป็นตัวนี้นะลูกมาคูณด้วย n นะคะ แล้วก็อีกคุณสมบัติข้อนึง สังเกตดีๆว่ามันมีฐานอยู่ 2 ตัวนะคะ ฐานคือ a x B อยู่ในวงเล็บด้วย เพราะมันอยู่ในวงเล็บ ยกกำลัง n ยกกำลัง n มีลูก อีกฝั่งนึง เอาวงเล็บออกนะคะ มันง่ายตัวนี้ แม่เอา เป็นเนี่ยไปใส่ที่ a ด้วยนะเลขชี้กำลังเนี่ย ตายก็ไป สไตล์เข้าไปนี่นี่ก็คือเสร็จเลย เลขฐานจะต่างกันนะคะตัวนี้ ทบทวนอันนี้ยังจำกันได้ไหมถ้ากูถามว่าอันไหนคือฐานอันไหนคือเลขชี้กำลังตอบกูได้ไหมคะ ตอบได้ไหมผิง ตอบได้ไหม สัญลักษณ์ของเลขยกกำลังยกกำลัง n A คือฐาน ไม่ว่าตัวไหนเป็น A คือตัวที่เอามาคูณใช่ เลขชี้กำลัง เป็นตัวที่บอกว่ามาคูณกันกี่ตัวนะคะกี่ครั้ง ยังจำได้ไหมอันนี้ยังจำได้ไหมสอนไปแล้ว ดูสมบัติข้อที่ 1 จำได้ไหมลูกอะไรก็ตามยกกำลัง 0 ได้เท่ากับเท่าไหร่ อะไรก็ตามยกกำลัง 0 ได้เท่าไหร่ ได้ 1 เสมอนะคะ เขาบอกว่าเมื่อ a ไม่เท่ากับ 0 นะ ตัวนี้ห้ามเป็น 0 เด็ดขาด เป็นลบได้ ลบ 100 อย่างนี้ลบ 100 ยกกำลัง 0 จะเท่ากับ 1 นะคะ ได้ๆนะผ่าน สมบัติข้อที่ 2 ยังจำได้ไหม ทำเป็นเศษส่วนนะคะดูเลขชี้กำลัง ถ้าฝั่งด้านนึง a ^ - เองมันติดลบ อีกฝั่งนึงเป็นเศษส่วน เอาลงมาเครื่องหมายลบสัญลักษณ์ตรงนี้หายไปนะคะใกล้ๆเป็นบวก ถ้าฝั่งนี้เป็นบวก ข้างล่างเศษส่วนมันจะเป็นลบ สลับกันเข้าใจนะคะ อันนี้ก็ง่าย ข้อ 3 เมื่อกี้ ตัวอย่างแบบฝึกนะคะ ข้อที่ 3 แบบฝึกหัดที่ คือเอาเลขชี้กำลังมารวมกัน ข้อ 4 เป็นยังไงอันนี้เป็นเศษส่วนลูก ตัวนี้คือเศษส่วน หรือถ้าจะใช้สัญลักษณ์แทนเป็น หารก็ได้ เขาเขียนแบบนี้ไม่ผิดนะคะหรือถ้าลูกไปดูในโจทย์อาจจะไปพบว่าเป็น a ^ n หารด้วย a ^ m ถ้ามีสัญลักษณ์หารก็มา ความหมายเหมือนกันนะคะ คำตอบก็คือเอา a ^ n - m อันไหนที่อยู่ข้างบนอันไหนที่อยู่หน้าเลขชี้กำลังตัวนั้นเอามาอยู่ข้างหน้านะคะแล้วไปหา เหมือนกันเลย a ไม่เท่ากับ 0 ห้ามเป็นศูนย์เด็ดขาดเลยนะคะ วันนี้ทำได้ไหม ตะกร้า ได้ยังจำได้ไหมคะตัวนี้ เราเรียนไปแล้วนะ เป็นเศษส่วน จำได้ไหมอายอายจำได้ไหม จำได้นะคะ อันนี้ตัวอย่าง 25 ฐานเหมือนกัน เหมือนกันเลย 25 เลขชี้กำลังข้างบนเป็น 10 ใช่ไหม ลบ ออก 5 เหลือเท่าไหร่คะ 25 ^ ห่านั่นเองนะคะ ทีนี้เรามาดูตัวนี้ ตัวนี้เนี่ย สมบัติข้อที่ 5 เลขยกกำลังซ้อนกัน มันหมายถึงเอามาคูณกันนะคะ A ข้างในเนี่ยมันคืออะไรเลขชี้กำลัง คูณด้วย เลขชี้กำลัง ข้างนอก นะคะ ตัวอย่าง ในวงเล็บเป็น 5 ^ 2 ใช่ไหม OK 5 แล้วก็ออกมา 2 * 3 วงเล็บตัวนี้หายไปแล้วนะ ทางขวาเนี่ยเอาวงเล็บออกนะคะ x เข้ามาแทนที่มันอยู่ชิดกัน 2 * 3 ที่นี้ดู 2 * 3 เป็นเท่าไหร่ ไม่ใช่บวกนะ 2 * 3 เป็นเท่าไหร่อาย 2 * 3 เป็นเท่าไหร่เป็น 6 เดี๋ยวตอบ 5 นะ ข้อนี้ทีละคน ก่อนอื่นเลยอาย อายคนแรกข้อที่ 1 บรรทัดแรกลูก อะไรท่องสูตรคูณไม่ได้ใช่ไหมรู้ทันทีเลยพลิกดูสมุดด้านหลังทันทีเลย ตอบกู 35 ในผิดนะ มันเป็นบวกหรือเป็นลบ ดูภาพตอบ 35 มาใส่อย่างนี้ผิด อะไร ลูกจะต้องเอามาให้ครบ มันเป็นอะไร คำตอบอ่ะ ต้องเอามาด้วยใช่ไหม บรรทัดแรกบรรทัดนี้ แสดงวิธีคิดเหมือนกับตัวอย่าง มันก็ตัวนี้เห็นไหม เท่ากับ 5 2 * 3 บรรทัดแรกบรรทัดที่ 2 ถึงจะเป็นคำตอบ 5 ยกกำลัง 6 ตัวนี้ อาจจะต้องตอบเขาว่าอะไรบรรทัดนี้น่ะ มีอะไรคะ 7 * 5 ถูกแล้วบรรทัดนี้คือ A a ^ 35 อันนี้คือคำตอบที่ถูกแต่ละรูปบอกว่า วันนี้เอาแค่ 7 กับ 5 มาคูณกันแล้วตอบ 35 คือผิดนะ แต่นะคะทำมาให้ครบทำมาให้ ถูกต้อง ตะกร้า กล้าตอบข้อ 2 ลูก แถวแรกคืออะไรคะ ไม่รู้หรอ ดูนะวิธีทำวิธีทำ เหมือนกับตัวอย่างตัวนี้ กล้าดูนะดูหน้าจอนะลูก A เอามาเหมือนเดิม สั่งวันนี้ อันนี้อยู่ชิดกันใช่ไหมเอ็มกับเอเนี่ยอยู่ชิดกันเอามาใส่เครื่องหมายคูณเป็นเลขชี้กำลัง ตัวอย่างตัวนี้ 5 กำลัง 2 ทั้งหมดยกกำลัง 3 ลูกก็แค่เอา 5 ฐานไม่ออกมานะคะ เสร็จแล้ว 2 ตัวนี้ คูณสาม บรรทัดแรก บรรทัดที่ 2 5 ลงมาเหมือนเดิม 2 * 3 เป็น 6 นะคะอันนี้คือคำตอบ ทีนี้ข้อ 2 Gaga แถวนี้คืออะไร เอมาก่อน คุณอยู่หรอ 35 หรอไม่ใช่ข้อ 1 นะลูก กูถามข้อ 2 ค่ะ กูถามว่า 2 วันนี้แสดงวิธีคิดด้วย แสดงวิธีคิด วันที่เท่าไหร่ เอา a มาก่อน ต้องมาด้วยข้างบนคือ x เท่าไหร่ 8 x x เท่าไหร่ลูกข้างบนนี่ ถูกต้องมาแถวนี้บรรทัดที่ 2 บรรทัดที่ 2 ลูกคำตอบ ตอบเท่าไหร่ 45 หรอ มันอยู่ตรงไหน อนุญาตให้ดูสูตรคูณได้ a ^ อะไรอ่ะ แค่นั้นเองง่ายไหม วิธีคิดง่ายๆนะคะ ไอลดา อารดานะ ข้อนี้ บรรทัดนี้หาข้อ 3 คืออะไรคะ เอา a มาก่อน ตอบเท่าไหร่ 36 ใช่หรอ ไม่ให้ดูสูตรคูณนะลูก 95 เป็น 45 ถูกต้องนะคะ แปลว่าขั้นตอนดูนะดูพิราบดูนะ ไอลดา ถ้าจะบอกว่า 45 เลยไม่ได้ลูกจะต้องเอาถ่านมาด้วย บรรทัดแรกคือเอนะคะบรรทัดนี้นะ เลขยกกำลัง 9 * ด้วย เขียนเสร็จตัวนี้เสร็จ บรรทัดที่ 2 คำตอบคือ A ^ 45 ที่ลูกตอบมาเมื่อกี้ ตามทันไหม เข้าใจไหม แต่ไม่คะ โอเคเข้าใจแล้วนะทีนี้ข้อ 4 อ่านขิงก็ได้เลย เอาน้ำตาลโลกน้ำตาลน้ำตาล จริงป่านนะก็ตอบโต้กูดีมากแล้วก็ตอบถูกด้วยสีน้ำตาลดูนะข้อ 4 แถวนี้ค่ะ คืออะไร จริงสิพูดสิมันง่ายมากเลยนะ มันใช้ 100 ค่ะแต่วิธีทำทำยังไง ลูกจะตอบ 100 เลยไม่ได้ จะตอบ 100 เลยไม่ได้นะ วันนี้ แถวแรกเนี่ยลูกจะต้องแสดงวิธีคิดก่อน อันนี้คือ เอาเอออกมานะคะ มองจอมองจอมองจอน้ำตาลมองจอนะ aka ออกมา ซิปอยู่ตรงนี้ใช่ไหม ข้างบนเลขชี้กำลังก็คือ 10 คูณด้วย 10 แถวที่ 2 คือคำตอบอย่าลืมเอาเองลงมาด้วย ยกกำลัง 1 ร้อยนะคะ วิธีคิดมันมีอยู่ 2 ขั้นตอนเพราะฉะนั้นลูกก็ต้องทำอย่างนี้ให้ครบ กระบวนความเข้าใจนะวิธีคิด แบบฝึกมีอยู่ 8 ข้อให้ลูกทำเอง ลงไปในสมุดของตัวเองนะคะ เข้าใจมากเลยหรอหญิง ดูนะ เวลาทำรูปให้ลูกแสดงวิธีคิดด้วยนะคะ แสดงวิธีคิดแบบไหน เดี๋ยวกูจะให้ออกมาทำบนกระดานทีละคนดีไหม ข้อที่ 1 5 ยกกำลัง 2 ทั้งหมดยกกำลัง 3 เวลาเขียน เหมือนเดิมเอา 5 ออกมา 5 เยื้องกันนะ 2 บวกหรือบวกหรือคูณ บวกหรือคูณ คุณนะคะอันนี้คือคูณด้วย 3 เอากลับ 2 * 3 เป็นเท่าไหร่ เอาจริงๆ 2.3 เป็น 9 หรอร้องไห้เลย 2 * 3 เป็นเท่าไหร่ปูนใหม่ 2 * 3 เป็น ไม่หรอกเพื่อนลูกจริงๆ มันพูดง่ายนิดเดียวเองนะนี่ ไม่ต้องใช้สูตรคูณเลย 2 * 3 = ราคาเท่ากับ 6 ฐานะ ข้อ 2 10 ยกกำลังอะไรลูกทั้งหมดยกกำลัง 3 วิธีทำคืออะไร เท่าไหร่น้ำตาลน้ำตาล เมื่อไหร่ลูกเวลาเขียน ยังๆไม่ใช่ 15 แถวแรกมีอะไร อย่าเพิ่งไปดูสูตรคูณ แถวแรกคืออะไรตัวนี้ ต้องเอา 10 ออกมาก่อนออกมาก่อน เลขชี้กำลังข้างบนคือ แล้วคูณด้วย OK แล้วแถวนี้ 10 5 * 3 ไปดูสูตรคูณซิ ลูกคุณไม่ได้นะลูกไปดูสูตรคูณข้างหลังตอบเท่าไหร่คะ 5 * 3 เป็นเท่าไหร่ รู้สึกคนเป็นไหมน้ำตาล 5 * 3 15 ลูกก็เอา 15 มาเขียนตรงนี้ ไอลดาข้อ 3 ลูกไอรดาข้อ 3 ข้อ 3 อะไรคะโจทย์คือ 30 30 ยกกำลัง 5 ทั้งหมดยกกำลัง 5 เวลาเขียนเขียนยังไง 30 ข้างบนเลขชี้กำลังเป็น ยังไม่คูณกับอะไรมาก่อน อะไรมาก่อน อะไรมาก่อน ข้างบนมีอะไรมาก่อน เท่าไหร่ข้างบน ดูตรงเนี้ย ต้องเอาเลขอะไรมาก่อนลูก ยังไม่ใช่ 30 แถวแรกก่อน แถวแรกก่อน ใช่ อยู่นะคะอันนี้มันเป็นวิธีทำแถวแรกเนี่ย ลูกเอา 30 มา 30 เสร็จแล้วข้างบนเป็น 5 ใช่ไหมตัวแรก 5 นะ กินด้วย 5 ตัวนี้ เสร็จแล้วค่อยไปดูตารางสูตรคูณนะคะ ไปดูสูตรคูณคูณได้เท่าไหร่ 5 * 5 ได้เท่าไหร่ ดูดีๆดูดีๆ เท่าไหร่คะ ดูดีๆนะดูดูได้หรือยัง มองเห็นไหมมองเห็นกระดานไหมนี่ ไม่ต้องบอกให้อารดาหาเท่าไหร่ลูก เท่าไหร่ตอบเท่าไหร่ ตัวนี้ข้างบน 5 คูณ 5 โมงไม่เห็น OK ออกมาใกล้ๆลูก วันนี้คือ 30 / คือ 30 ข้างบนลูกเกดแล้ว 55 x เป็นเท่าไหร่ 5 * 5 25 เก่งมาก เดี๋ยวไอรดา ไอลดาถ้ามองไม่เห็นอ่ะออกมานั่งที่ใกล้เลยนะคะออกมานั่งใกล้ๆเลย ต่อไปจะกล้า ตะกร้า ข้อ 4 ภาษีคืออะไร 50 ^ 4 ทั้งหมด ยกกำลัง 10 เท่าไหร่คะ อย่าเพิ่งเอามาคูณกันสิ แถวแรกก่อน กูบอกให้แสดงวิธีคิดก่อนลูกอันนี้คืออะไร อันนี้คืออะไร 50 x ซิป เท่ากับ 50 ยกกำลัง 40 แล้วแต่นะ พี่วิว อย่าเพิ่งจบอย่าเพิ่งเขียนลูก อยู่นี่กูมีงานพิเศษให้เดี๋ยวแยกต่างหากนะคะ ดีไหม วิวดีไหม ขอให้ทำงานแยกต่างหากดีไหม ดีนะครับ ลูกๆเข้าใจหมดไหม เข้าใจวิธีคิดหมดแล้วนะเข้าใจค่ะ เสร็จแล้วมา ข้อนี้ค่ะ สมบัติข้อ 6 รูปอันนี้ก็ง่ายเหมือนกัน มันแค่แยกออก ในวงเล็บมันเป็น a กับ B ใช่ไหมที่มันคูณกันฐานอ่ะ เราก็แค่เอาเองเนี่ยเข้าไป x สังเกตง่ายๆ ดูตัวอย่างนะ ในวงเล็บ 2 * 3 2 ที่เป็น A 30 MB ใช่ไหม ก็แค่เอาตัวเลขมาแทนค่าลูก ทั้งหมดยกกำลัง 4 ฝั่งขวามือเวลาลูกจะเขียนแยก นะคะ แย่ก็แค่ เอาวงเล็บออกแล้วใส่สีเข้าไปนะเขียนมาใส่บนเลข 2 เป็นเลขชี้กำลัง เหมือนกัน 3 ได้คำตอบแล้วอันนี้ง่ายไหม หลับตาทำยังได้เลยนะคะ วันนี้ เหมือนกันเลย 10 * 5 ทั้งหมดยกกำลัง 2 เวลาเราเยอะแยะ แยกแยกเลขเลขยกกำลัง เอา 2 เข้าไป x 2 เข้าไป 10 นะเป็น 10 ^ 2 คูณด้วย 5 ตัวเดิม ยกกำลัง 2 มาดูตรงนี้ ให้กับกา ถ้าไม่คูณแล้วอันนี้ไม่มีคุณเลยลูกไม่ต้องไปดูตารางสูตรคูณ อันนี้แค่แยก ใช้สมบัติข้อ 6 นะคะ เขียนเลข พี่กำลังเข้าไปข้างใน อยู่ไหน ข้อที่ 1 กระสอบเท่าไหร่อ่ะ เหมือนกับตัวอย่างเลยนะคะ 7 คูณด้วย 10 ทั้งหมดยกกำลัง 5 เราก็แค่ เอา 5 ไปเข้าไปใน 7 เลขชี้กำลังอย่างนี้ใช่ไหม เสร็จแล้ว อย่าลืมคูณนะคะ ลูกบอกว่า 10 เลยไม่ได้ กูจะต้องเอาคูณตรงนี้มาใส่ด้วย 7 ^ 5 กูด้วย 10 ตัวนี้มาเลย ยกกำลัง 5 เหมือนกันเสร็จแล้ว ได้ไหม วันนี้ไม่ได้ทำอะไรไม่ได้คิดด้วยนะคะแค่รู้วิธีการ เอาเข้ามา เดี๋ยวถ้าลูกเข้าใจตัวนี้แล้วเวลาลูกจะแก้โจทย์น่ะ มันจะมีเยอะกว่านี้ มันจะใช้สมบัติของเลขยกกำลังมารวมกันหลายๆคุณสมบัตินะคะ เพื่อที่จะหาผลลัพธ์ให้ได้ ข้อ 2 6 * 9 ทั้งหมด ^ 7 เท่ากับเท่าไหร่ น้ำตาล อันนี้เท่าไหร่ลูกน้ำตาล เท่าไหร่คะ R6 กินไม่ต้องบอกแล้วให้ทำเองยกกำลังเท่าไหร่ เสร็จแล้วคูณด้วยอะไรคะ ยกกำลัง ตัวเลขยกกำลังวันเหมือนกันลูกเพราะฉันคืออะไร นะคะไม่ต้องไปเอาตัวอื่นมาเนี่ยมันมีแค่ตัวเดียวข้างบนมันคือ ใช่ไหม คือ 7 มันเหมือนกันลูก เพชรเกษมเหมือนกันเลยอันนี้สังเกตุดีๆเห็นไหม 5 กับ 5 เหมือนกัน ดูตัวไหน ที่เขาให้มาน่ะมันจะเหมือนกันเลย อย่างเช่นตัวนี้ ว่าจะต้องเป็น 6 8 ^ 6 คูณด้วย 5 ยกกำลัง 6 ใช่ไหม อันนี้ราคาข้อ 4 7 ^ สิชาย ห้ามลืมเด็ดขาดเลยคุณน่ะ เอามาด้วย แก่แล้วนะ อันนี้คือแบบฝึกมีอยู่ 8 ข้อเหมือนกัน เขียนวิธีทำเหมือนแบบนี้ ราคา เขาใจดีมากดีมากเลยหรอเข้าใจเลยหรอเพลง กูว่ามีเข้าใจอยู่ 2-3 คนนะเนี่ย ถาม น้ำตาลเข้าใจไหมลูกเข้าใจหรือยัง ทำไมมือบ่เข้าใจนิดเดียวเข้าใจมาหรอก เข้าใจนิดนึงหรอ วาสนารูปจะต้องทำแบบฝึกเยอะๆนะคะแล้วก็ทำเองด้วยนะตั้งใจทำนะ ถ้าเข้าใจแล้วกูจะให้ทำแบบฝึกนะคะ มีคำถามไหมถ้าไม่มีให้ทำแล้วนะ OK อยากทำแล้วใช่ไหม แบบฝึกหัดนี้ก่อนนะคะแสดงวิธีทำ ทำทีละข้อนะลูกมีทั้งหมด 8 ข้อ ทำข้อที่ 1 ก่อน จะมีอยู่ 2 บรรทัดนะ 2 บรรทัดในแต่ละข้อนะลูก เขียนไปทีละขั้นตอนให้เสร็จหาคำตอบได้ เราค่อยไปข้อที่ 2 นะคะ มองเห็นไหมอาราดาตามองไม่เห็นนะคะ สายตาสั้นออกมาอยู่ใกล้ๆเลย เอาเก้าอี้มานั่งเอาโต๊ะมานั่งเขียนตรงนี้ ได้นะ มองเห็นไหมลูกถ้ามองไม่เห็นเอาโต๊ะกับเก้าอี้มานั่ง วงจรชัดๆเลยนะคะ ทั้งหมดทำได้เลยนะคะทำได้เลย นักเรียนดูนะคะ จะหมดเวลาแล้วนักเรียนดู iiii นั่งลง ทำแบบฝึกเรียบร้อยแล้วทำแบบฝึกเรียบร้อยแล้วนะคะ ผ่านไปแล้ว 4 คนเหลือเวลาอยู่คนนึงนะคะที่ทำอันนี้ยังไม่เสร็จ วันนี้ทำให้เสร็จนะลูกนะ กูถามว่ามีใครสงสัยไหม แบบฝึกทั้ง 2 แบบฝึกที่ครูให้ทำวันนี้ ไม่มี เข้าใจนะเข้าใจไหมลูก เข้าใจแล้วนะคะ ถ้าอย่างนั้นถ้าไม่มีอะไรสงสัยนะคะสัปดาห์หน้ากูจะทำแบบฝึกตัวนี้ ให้ลูกได้ทำงานในสัปดาห์ต่อไป คะแนนนะคะ แล้วนะกูเก็บคะแนน 20 คะแนนเลยนะ มีอยู่ 2 แบบฝึก แบบฝึกที่ 3 กับแบบฝึกที่ 4 ได้เดี๋ยวครูจะฝากครูเอาไว้ครูที่เข้ามาสอนแทนนะคะ ให้ลูกได้ถามจะเป็นการประเมินนี่แหละ สมบัติข้อใด 2 ข้อ ที่โรงเรียนวันนี้นะคะ เพราะฉะนั้นวันนี้เรียนแล้วทำความเข้าใจแล้วก็จำให้ได้ โอเควันนี้หมดเวลาแล้วนะคะสำหรับพี่ล่าม ขอบคุณที่ลาบนะคะอาจรบกวนนักเรียน มองเห็นไหมวิว บิวมองเห็นไหมบังวิว 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3 ม.5/2 (เช้า) 100767</dc:title>
  <dc:creator/>
  <cp:keywords/>
  <dcterms:created xsi:type="dcterms:W3CDTF">2024-07-10T05:04:21Z</dcterms:created>
  <dcterms:modified xsi:type="dcterms:W3CDTF">2024-07-10T05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กรกฎาคม 2567 เวลา 10.30 น.</vt:lpwstr>
  </property>
  <property fmtid="{D5CDD505-2E9C-101B-9397-08002B2CF9AE}" pid="3" name="subtitle">
    <vt:lpwstr/>
  </property>
</Properties>
</file>